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6CD37" w14:textId="77777777" w:rsidR="009F4ABB" w:rsidRPr="009F4ABB" w:rsidRDefault="009F4ABB" w:rsidP="009F4ABB">
      <w:pPr>
        <w:spacing w:line="276" w:lineRule="auto"/>
        <w:ind w:left="0" w:right="50" w:firstLine="0"/>
        <w:jc w:val="center"/>
        <w:rPr>
          <w:b/>
        </w:rPr>
      </w:pPr>
      <w:r w:rsidRPr="009F4ABB">
        <w:rPr>
          <w:b/>
        </w:rPr>
        <w:t>FORMULÁRIO PARA CONTA @PPGIA</w:t>
      </w:r>
    </w:p>
    <w:p w14:paraId="1BDBA6C7" w14:textId="77777777" w:rsidR="009F4ABB" w:rsidRDefault="009F4ABB" w:rsidP="009F4ABB">
      <w:pPr>
        <w:spacing w:line="276" w:lineRule="auto"/>
        <w:ind w:left="-5" w:right="50"/>
      </w:pPr>
      <w:r>
        <w:t>Nome:.....................................................................................................................</w:t>
      </w:r>
    </w:p>
    <w:p w14:paraId="784A6C95" w14:textId="3E1C6E2B" w:rsidR="00C12221" w:rsidRDefault="00C12221" w:rsidP="009F4ABB">
      <w:pPr>
        <w:spacing w:line="276" w:lineRule="auto"/>
        <w:ind w:left="-5" w:right="50"/>
      </w:pPr>
      <w:r>
        <w:t>CPF:.......................................................................................................................</w:t>
      </w:r>
    </w:p>
    <w:p w14:paraId="5499D411" w14:textId="77777777" w:rsidR="0048247A" w:rsidRDefault="003D282B" w:rsidP="009F4ABB">
      <w:pPr>
        <w:spacing w:line="276" w:lineRule="auto"/>
        <w:ind w:left="-5" w:right="50"/>
      </w:pPr>
      <w:r>
        <w:t>Código do aluno:...................................................................................</w:t>
      </w:r>
      <w:r w:rsidR="009F4ABB">
        <w:t>..................</w:t>
      </w:r>
    </w:p>
    <w:p w14:paraId="2C697DB9" w14:textId="77777777" w:rsidR="0048247A" w:rsidRDefault="003D282B">
      <w:pPr>
        <w:ind w:left="-5" w:right="50"/>
      </w:pPr>
      <w:r>
        <w:t xml:space="preserve">Situação em relação ao PPGIA: </w:t>
      </w:r>
    </w:p>
    <w:p w14:paraId="6608EB1C" w14:textId="77777777" w:rsidR="0048247A" w:rsidRDefault="003D282B">
      <w:pPr>
        <w:tabs>
          <w:tab w:val="center" w:pos="2164"/>
          <w:tab w:val="center" w:pos="4328"/>
          <w:tab w:val="center" w:pos="6572"/>
        </w:tabs>
        <w:spacing w:after="21"/>
        <w:ind w:left="0" w:firstLine="0"/>
        <w:jc w:val="left"/>
      </w:pPr>
      <w:r>
        <w:t xml:space="preserve">[    ] Professor </w:t>
      </w:r>
      <w:r>
        <w:tab/>
      </w:r>
      <w:r w:rsidR="009F4ABB">
        <w:tab/>
      </w:r>
      <w:r>
        <w:t xml:space="preserve">[    ] </w:t>
      </w:r>
      <w:r w:rsidR="009F4ABB">
        <w:t>Aluno Especial</w:t>
      </w:r>
      <w:r>
        <w:t xml:space="preserve"> </w:t>
      </w:r>
      <w:r>
        <w:tab/>
        <w:t xml:space="preserve">           </w:t>
      </w:r>
      <w:r w:rsidR="009F4ABB">
        <w:t xml:space="preserve">  </w:t>
      </w:r>
      <w:r>
        <w:t xml:space="preserve">[    ] </w:t>
      </w:r>
      <w:r w:rsidR="009F4ABB">
        <w:t>Graduação</w:t>
      </w:r>
      <w:r>
        <w:t xml:space="preserve"> </w:t>
      </w:r>
    </w:p>
    <w:p w14:paraId="7F308741" w14:textId="77777777" w:rsidR="009F4ABB" w:rsidRDefault="003D282B" w:rsidP="009F4ABB">
      <w:pPr>
        <w:spacing w:after="19"/>
        <w:ind w:right="399"/>
      </w:pPr>
      <w:r>
        <w:t>[    ] Doutora</w:t>
      </w:r>
      <w:r w:rsidR="009F4ABB">
        <w:t>do</w:t>
      </w:r>
      <w:r>
        <w:tab/>
      </w:r>
      <w:r w:rsidR="009F4ABB">
        <w:tab/>
        <w:t xml:space="preserve">       </w:t>
      </w:r>
      <w:r>
        <w:t xml:space="preserve">[    ] </w:t>
      </w:r>
      <w:r w:rsidR="009F4ABB">
        <w:t>Convidado</w:t>
      </w:r>
      <w:r>
        <w:t xml:space="preserve">         </w:t>
      </w:r>
      <w:r>
        <w:tab/>
      </w:r>
      <w:r w:rsidR="009F4ABB">
        <w:t xml:space="preserve">         </w:t>
      </w:r>
      <w:r>
        <w:t xml:space="preserve">[    ] </w:t>
      </w:r>
      <w:r w:rsidR="009F4ABB">
        <w:t>Assistente</w:t>
      </w:r>
    </w:p>
    <w:p w14:paraId="03C1D303" w14:textId="77777777" w:rsidR="0048247A" w:rsidRDefault="003D282B" w:rsidP="009F4ABB">
      <w:pPr>
        <w:spacing w:after="19"/>
        <w:ind w:right="399"/>
      </w:pPr>
      <w:r>
        <w:t xml:space="preserve">[    ] </w:t>
      </w:r>
      <w:r w:rsidR="009F4ABB">
        <w:t>Mestrado</w:t>
      </w:r>
      <w:r>
        <w:t xml:space="preserve"> </w:t>
      </w:r>
      <w:r w:rsidR="009F4ABB">
        <w:tab/>
      </w:r>
      <w:r w:rsidR="009F4ABB">
        <w:tab/>
        <w:t xml:space="preserve">       </w:t>
      </w:r>
      <w:r>
        <w:t xml:space="preserve">[    ] Convidado </w:t>
      </w:r>
      <w:r>
        <w:tab/>
        <w:t xml:space="preserve">         [    ] Outros </w:t>
      </w:r>
    </w:p>
    <w:p w14:paraId="3DC8BA16" w14:textId="77777777" w:rsidR="0048247A" w:rsidRDefault="003D282B">
      <w:pPr>
        <w:spacing w:after="0" w:line="259" w:lineRule="auto"/>
        <w:ind w:left="0" w:firstLine="0"/>
        <w:jc w:val="left"/>
      </w:pPr>
      <w:r>
        <w:t xml:space="preserve"> </w:t>
      </w:r>
    </w:p>
    <w:p w14:paraId="5897A6F9" w14:textId="77777777" w:rsidR="0048247A" w:rsidRDefault="003D282B">
      <w:pPr>
        <w:ind w:left="-5" w:right="50"/>
      </w:pPr>
      <w:r>
        <w:t>Linha de Pesquisa...........................................................................................</w:t>
      </w:r>
      <w:r w:rsidR="00BC7504">
        <w:t>.......</w:t>
      </w:r>
      <w:r>
        <w:t xml:space="preserve"> </w:t>
      </w:r>
    </w:p>
    <w:p w14:paraId="4CED7526" w14:textId="77777777" w:rsidR="0048247A" w:rsidRDefault="003D282B">
      <w:pPr>
        <w:ind w:left="-5" w:right="50"/>
      </w:pPr>
      <w:r>
        <w:t>Turma (ou ano de ingresso):...........................................................................</w:t>
      </w:r>
      <w:r w:rsidR="00BC7504">
        <w:t>.......</w:t>
      </w:r>
      <w:r>
        <w:t xml:space="preserve"> </w:t>
      </w:r>
    </w:p>
    <w:p w14:paraId="4CB412B6" w14:textId="77777777" w:rsidR="0048247A" w:rsidRDefault="003D282B">
      <w:pPr>
        <w:ind w:left="-5" w:right="50"/>
      </w:pPr>
      <w:r>
        <w:t>Orientador (ou responsável):...........................................................................</w:t>
      </w:r>
      <w:r w:rsidR="00BC7504">
        <w:t>.......</w:t>
      </w:r>
      <w:r>
        <w:t xml:space="preserve"> </w:t>
      </w:r>
    </w:p>
    <w:p w14:paraId="333EBD24" w14:textId="77777777" w:rsidR="00BC7504" w:rsidRDefault="003D282B">
      <w:pPr>
        <w:spacing w:after="0" w:line="360" w:lineRule="auto"/>
        <w:ind w:left="0" w:firstLine="0"/>
        <w:jc w:val="left"/>
      </w:pPr>
      <w:r>
        <w:t>Nome de login:...............................................................................................</w:t>
      </w:r>
      <w:r w:rsidR="00BC7504">
        <w:t>........</w:t>
      </w:r>
      <w:r>
        <w:t xml:space="preserve">. </w:t>
      </w:r>
    </w:p>
    <w:p w14:paraId="08EACC92" w14:textId="77777777" w:rsidR="00BC7504" w:rsidRDefault="003D282B">
      <w:pPr>
        <w:spacing w:after="0" w:line="360" w:lineRule="auto"/>
        <w:ind w:left="0" w:firstLine="0"/>
        <w:jc w:val="left"/>
      </w:pPr>
      <w:r>
        <w:t>E-mail alternativo: .......................................................................</w:t>
      </w:r>
      <w:r w:rsidR="00BC7504">
        <w:t>...........................</w:t>
      </w:r>
    </w:p>
    <w:p w14:paraId="32B6C33F" w14:textId="77777777" w:rsidR="0048247A" w:rsidRDefault="003D282B">
      <w:pPr>
        <w:spacing w:after="0" w:line="360" w:lineRule="auto"/>
        <w:ind w:left="0" w:firstLine="0"/>
        <w:jc w:val="left"/>
      </w:pPr>
      <w:r>
        <w:t>Outras Informações..............................</w:t>
      </w:r>
      <w:r w:rsidR="00BC7504">
        <w:t>........</w:t>
      </w:r>
      <w:r>
        <w:t xml:space="preserve">.......................................................... </w:t>
      </w:r>
    </w:p>
    <w:p w14:paraId="286D294C" w14:textId="77777777" w:rsidR="0048247A" w:rsidRDefault="003D282B">
      <w:pPr>
        <w:ind w:left="-5" w:right="50"/>
      </w:pPr>
      <w:r>
        <w:t>Data</w:t>
      </w:r>
      <w:r w:rsidR="00BC7504">
        <w:t>: ....../....../............</w:t>
      </w:r>
    </w:p>
    <w:p w14:paraId="7ED6012D" w14:textId="77777777" w:rsidR="0048247A" w:rsidRDefault="003D282B">
      <w:pPr>
        <w:spacing w:after="252" w:line="259" w:lineRule="auto"/>
        <w:ind w:left="0" w:firstLine="0"/>
        <w:jc w:val="left"/>
      </w:pPr>
      <w:r>
        <w:rPr>
          <w:b/>
        </w:rPr>
        <w:t xml:space="preserve">Observações: </w:t>
      </w:r>
    </w:p>
    <w:p w14:paraId="72F820DE" w14:textId="77777777" w:rsidR="0048247A" w:rsidRDefault="003D282B" w:rsidP="00BC7504">
      <w:pPr>
        <w:spacing w:after="0" w:line="250" w:lineRule="auto"/>
        <w:ind w:left="0" w:right="51" w:firstLine="567"/>
      </w:pPr>
      <w:r>
        <w:t>A conta de acesso à rede informática “</w:t>
      </w:r>
      <w:r>
        <w:rPr>
          <w:b/>
        </w:rPr>
        <w:t>ppgia.pucpr.br</w:t>
      </w:r>
      <w:r>
        <w:t>”,</w:t>
      </w:r>
      <w:r>
        <w:rPr>
          <w:b/>
        </w:rPr>
        <w:t xml:space="preserve"> </w:t>
      </w:r>
      <w:r>
        <w:t xml:space="preserve">fornecida ao usuário acima descrito, destina-se exclusivamente ao seu uso individual e exclusivo, para atividades de cunho acadêmico ligadas ao programa de Pós-Graduação em informática (PPGIa) da Pontifícia Universidade Católica do Paraná (PUCPR). </w:t>
      </w:r>
    </w:p>
    <w:p w14:paraId="3411D8DD" w14:textId="77777777" w:rsidR="0048247A" w:rsidRDefault="003D282B" w:rsidP="00BC7504">
      <w:pPr>
        <w:spacing w:after="0" w:line="250" w:lineRule="auto"/>
        <w:ind w:right="51" w:firstLine="567"/>
      </w:pPr>
      <w:r>
        <w:t xml:space="preserve">É vedado o uso desta conta ou dos serviços por ela providos para atividades não ligadas aos interesses do PPGIa-PUCPR, atividades que prejudiquem os usuários, o sistema local ou outros sistemas ou seus usuários e atividades que atentem contra a imagem do PPGIa, da PUCPR e de quaisquer outras pessoas ou entidades. </w:t>
      </w:r>
    </w:p>
    <w:p w14:paraId="2BB965A3" w14:textId="77777777" w:rsidR="0048247A" w:rsidRDefault="003D282B" w:rsidP="00BC7504">
      <w:pPr>
        <w:spacing w:after="0" w:line="250" w:lineRule="auto"/>
        <w:ind w:right="51" w:firstLine="567"/>
      </w:pPr>
      <w:r>
        <w:t>O desrespeito às condições aqui expressas implica no cancelamento imediato da conta em questão, sem quaisquer outras obrigações por parte da gerência do sistema “</w:t>
      </w:r>
      <w:r>
        <w:rPr>
          <w:b/>
        </w:rPr>
        <w:t>ppgia.pucpr.br</w:t>
      </w:r>
      <w:r>
        <w:t xml:space="preserve">”, e nas providências legais cabíveis. </w:t>
      </w:r>
    </w:p>
    <w:p w14:paraId="027CDF68" w14:textId="0431152A" w:rsidR="0048247A" w:rsidRDefault="003D282B">
      <w:pPr>
        <w:spacing w:after="1" w:line="259" w:lineRule="auto"/>
        <w:ind w:left="0" w:firstLine="0"/>
        <w:jc w:val="left"/>
      </w:pPr>
      <w:r>
        <w:t xml:space="preserve">        </w:t>
      </w:r>
    </w:p>
    <w:p w14:paraId="6A05A606" w14:textId="75BF361A" w:rsidR="007D366B" w:rsidRDefault="007D366B">
      <w:pPr>
        <w:spacing w:after="1" w:line="259" w:lineRule="auto"/>
        <w:ind w:left="0" w:firstLine="0"/>
        <w:jc w:val="left"/>
      </w:pPr>
    </w:p>
    <w:p w14:paraId="438B824D" w14:textId="5A128B61" w:rsidR="007D366B" w:rsidRDefault="007D366B">
      <w:pPr>
        <w:spacing w:after="1" w:line="259" w:lineRule="auto"/>
        <w:ind w:left="0" w:firstLine="0"/>
        <w:jc w:val="left"/>
      </w:pPr>
    </w:p>
    <w:p w14:paraId="1479E60D" w14:textId="77777777" w:rsidR="007D366B" w:rsidRDefault="007D366B">
      <w:pPr>
        <w:spacing w:after="1" w:line="259" w:lineRule="auto"/>
        <w:ind w:left="0" w:firstLine="0"/>
        <w:jc w:val="left"/>
      </w:pPr>
    </w:p>
    <w:p w14:paraId="0B934D4F" w14:textId="0EFCCB91" w:rsidR="0048247A" w:rsidRDefault="003D282B">
      <w:pPr>
        <w:tabs>
          <w:tab w:val="center" w:pos="6184"/>
        </w:tabs>
        <w:spacing w:after="21"/>
        <w:ind w:left="-15" w:firstLine="0"/>
        <w:jc w:val="left"/>
      </w:pPr>
      <w:r>
        <w:t xml:space="preserve">  </w:t>
      </w:r>
      <w:r w:rsidR="007D366B">
        <w:t>__</w:t>
      </w:r>
      <w:r>
        <w:t xml:space="preserve">_________________________ </w:t>
      </w:r>
      <w:r>
        <w:tab/>
        <w:t xml:space="preserve">_____________________________ </w:t>
      </w:r>
    </w:p>
    <w:p w14:paraId="47A5C80D" w14:textId="122CCF1E" w:rsidR="0048247A" w:rsidRDefault="003D282B" w:rsidP="00894307">
      <w:pPr>
        <w:tabs>
          <w:tab w:val="center" w:pos="2124"/>
          <w:tab w:val="center" w:pos="2832"/>
          <w:tab w:val="center" w:pos="3540"/>
          <w:tab w:val="center" w:pos="4248"/>
          <w:tab w:val="center" w:pos="4956"/>
          <w:tab w:val="center" w:pos="5664"/>
          <w:tab w:val="center" w:pos="6940"/>
        </w:tabs>
        <w:spacing w:after="10"/>
        <w:ind w:left="-15" w:firstLine="0"/>
        <w:jc w:val="left"/>
      </w:pPr>
      <w:r>
        <w:t xml:space="preserve">              Usuário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Orientador </w:t>
      </w:r>
    </w:p>
    <w:sectPr w:rsidR="0048247A" w:rsidSect="00F67D13">
      <w:headerReference w:type="default" r:id="rId6"/>
      <w:pgSz w:w="11900" w:h="16840"/>
      <w:pgMar w:top="1440" w:right="1626" w:bottom="1440" w:left="1702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6CFE7" w14:textId="77777777" w:rsidR="009F4ABB" w:rsidRDefault="009F4ABB" w:rsidP="009F4ABB">
      <w:pPr>
        <w:spacing w:after="0" w:line="240" w:lineRule="auto"/>
      </w:pPr>
      <w:r>
        <w:separator/>
      </w:r>
    </w:p>
  </w:endnote>
  <w:endnote w:type="continuationSeparator" w:id="0">
    <w:p w14:paraId="154A13FD" w14:textId="77777777" w:rsidR="009F4ABB" w:rsidRDefault="009F4ABB" w:rsidP="009F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FB051" w14:textId="77777777" w:rsidR="009F4ABB" w:rsidRDefault="009F4ABB" w:rsidP="009F4ABB">
      <w:pPr>
        <w:spacing w:after="0" w:line="240" w:lineRule="auto"/>
      </w:pPr>
      <w:r>
        <w:separator/>
      </w:r>
    </w:p>
  </w:footnote>
  <w:footnote w:type="continuationSeparator" w:id="0">
    <w:p w14:paraId="582CA87A" w14:textId="77777777" w:rsidR="009F4ABB" w:rsidRDefault="009F4ABB" w:rsidP="009F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104AA" w14:textId="0EE33DFC" w:rsidR="009F4ABB" w:rsidRPr="00F67D13" w:rsidRDefault="00F67D13" w:rsidP="00F67D13">
    <w:pPr>
      <w:pStyle w:val="Cabealho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252F0CA" wp14:editId="3110C9A0">
              <wp:simplePos x="0" y="0"/>
              <wp:positionH relativeFrom="column">
                <wp:posOffset>1414145</wp:posOffset>
              </wp:positionH>
              <wp:positionV relativeFrom="paragraph">
                <wp:posOffset>462280</wp:posOffset>
              </wp:positionV>
              <wp:extent cx="3419475" cy="1404620"/>
              <wp:effectExtent l="0" t="0" r="9525" b="254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3831FF" w14:textId="77777777" w:rsidR="00F67D13" w:rsidRPr="008E193C" w:rsidRDefault="00F67D13" w:rsidP="00F67D13">
                          <w:pPr>
                            <w:spacing w:after="0" w:line="240" w:lineRule="auto"/>
                          </w:pPr>
                          <w:r w:rsidRPr="008E193C">
                            <w:t>Pontifícia Universidade Católica do Paraná</w:t>
                          </w:r>
                        </w:p>
                        <w:p w14:paraId="16E2D83C" w14:textId="77777777" w:rsidR="00F67D13" w:rsidRPr="008E193C" w:rsidRDefault="00F67D13" w:rsidP="00F67D13">
                          <w:pPr>
                            <w:spacing w:after="0" w:line="240" w:lineRule="auto"/>
                          </w:pPr>
                          <w:r w:rsidRPr="008E193C">
                            <w:t>Escola Politécnica</w:t>
                          </w:r>
                        </w:p>
                        <w:p w14:paraId="178E2C0C" w14:textId="77777777" w:rsidR="00F67D13" w:rsidRPr="008E193C" w:rsidRDefault="00F67D13" w:rsidP="00F67D13">
                          <w:pPr>
                            <w:spacing w:after="0" w:line="240" w:lineRule="auto"/>
                          </w:pPr>
                          <w:r w:rsidRPr="008E193C">
                            <w:t>Programa de Pós-Graduação em Informáti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52F0CA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111.35pt;margin-top:36.4pt;width:269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" stroked="f">
              <v:textbox style="mso-fit-shape-to-text:t">
                <w:txbxContent>
                  <w:p w14:paraId="503831FF" w14:textId="77777777" w:rsidR="00F67D13" w:rsidRPr="008E193C" w:rsidRDefault="00F67D13" w:rsidP="00F67D13">
                    <w:pPr>
                      <w:spacing w:after="0" w:line="240" w:lineRule="auto"/>
                    </w:pPr>
                    <w:r w:rsidRPr="008E193C">
                      <w:t>Pontifícia Universidade Católica do Paraná</w:t>
                    </w:r>
                  </w:p>
                  <w:p w14:paraId="16E2D83C" w14:textId="77777777" w:rsidR="00F67D13" w:rsidRPr="008E193C" w:rsidRDefault="00F67D13" w:rsidP="00F67D13">
                    <w:pPr>
                      <w:spacing w:after="0" w:line="240" w:lineRule="auto"/>
                    </w:pPr>
                    <w:r w:rsidRPr="008E193C">
                      <w:t>Escola Politécnica</w:t>
                    </w:r>
                  </w:p>
                  <w:p w14:paraId="178E2C0C" w14:textId="77777777" w:rsidR="00F67D13" w:rsidRPr="008E193C" w:rsidRDefault="00F67D13" w:rsidP="00F67D13">
                    <w:pPr>
                      <w:spacing w:after="0" w:line="240" w:lineRule="auto"/>
                    </w:pPr>
                    <w:r w:rsidRPr="008E193C">
                      <w:t>Programa de Pós-Graduação em Informáti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E193C">
      <w:rPr>
        <w:noProof/>
      </w:rPr>
      <w:drawing>
        <wp:inline distT="0" distB="0" distL="0" distR="0" wp14:anchorId="5EFE4B7F" wp14:editId="5CA33E59">
          <wp:extent cx="1196502" cy="1592524"/>
          <wp:effectExtent l="0" t="0" r="3810" b="8255"/>
          <wp:docPr id="10" name="Imagem 10" descr="C:\Users\LEPS\Downloads\PUCPR_vertic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PS\Downloads\PUCPR_vertic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9089" cy="15959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</w:t>
    </w:r>
  </w:p>
  <w:p w14:paraId="506CC68C" w14:textId="77777777" w:rsidR="009F4ABB" w:rsidRDefault="009F4AB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LMwNjS1NLE0NjZQ0lEKTi0uzszPAykwqgUA+mX40SwAAAA="/>
  </w:docVars>
  <w:rsids>
    <w:rsidRoot w:val="0048247A"/>
    <w:rsid w:val="003D282B"/>
    <w:rsid w:val="0048247A"/>
    <w:rsid w:val="00710C02"/>
    <w:rsid w:val="007D366B"/>
    <w:rsid w:val="00894307"/>
    <w:rsid w:val="009F4ABB"/>
    <w:rsid w:val="00BC7504"/>
    <w:rsid w:val="00C12221"/>
    <w:rsid w:val="00F6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47790BE"/>
  <w15:docId w15:val="{D2F37CEE-1713-4F25-B5A2-4F7F19B35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6" w:line="249" w:lineRule="auto"/>
      <w:ind w:left="10" w:hanging="10"/>
      <w:jc w:val="both"/>
    </w:pPr>
    <w:rPr>
      <w:rFonts w:ascii="Arial" w:eastAsia="Arial" w:hAnsi="Arial" w:cs="Arial"/>
      <w:color w:val="000000"/>
      <w:sz w:val="24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spacing w:after="0"/>
      <w:ind w:right="64"/>
      <w:jc w:val="center"/>
      <w:outlineLvl w:val="0"/>
    </w:pPr>
    <w:rPr>
      <w:rFonts w:ascii="Arial" w:eastAsia="Arial" w:hAnsi="Arial" w:cs="Arial"/>
      <w:b/>
      <w:color w:val="000000"/>
      <w:sz w:val="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Arial" w:eastAsia="Arial" w:hAnsi="Arial" w:cs="Arial"/>
      <w:b/>
      <w:color w:val="000000"/>
      <w:sz w:val="30"/>
    </w:rPr>
  </w:style>
  <w:style w:type="paragraph" w:styleId="Cabealho">
    <w:name w:val="header"/>
    <w:basedOn w:val="Normal"/>
    <w:link w:val="CabealhoChar"/>
    <w:uiPriority w:val="99"/>
    <w:unhideWhenUsed/>
    <w:rsid w:val="009F4AB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4ABB"/>
    <w:rPr>
      <w:rFonts w:ascii="Arial" w:eastAsia="Arial" w:hAnsi="Arial" w:cs="Arial"/>
      <w:color w:val="000000"/>
      <w:sz w:val="24"/>
    </w:rPr>
  </w:style>
  <w:style w:type="paragraph" w:styleId="Rodap">
    <w:name w:val="footer"/>
    <w:basedOn w:val="Normal"/>
    <w:link w:val="RodapChar"/>
    <w:uiPriority w:val="99"/>
    <w:unhideWhenUsed/>
    <w:rsid w:val="009F4AB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4ABB"/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_conta_PPGIa</vt:lpstr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_conta_PPGIa</dc:title>
  <dc:subject/>
  <dc:creator>cheila.farias</dc:creator>
  <cp:keywords/>
  <cp:lastModifiedBy>Flavia Beuting Pereira de Almeida</cp:lastModifiedBy>
  <cp:revision>4</cp:revision>
  <cp:lastPrinted>2019-11-22T17:51:00Z</cp:lastPrinted>
  <dcterms:created xsi:type="dcterms:W3CDTF">2021-04-19T17:28:00Z</dcterms:created>
  <dcterms:modified xsi:type="dcterms:W3CDTF">2024-02-19T13:48:00Z</dcterms:modified>
</cp:coreProperties>
</file>